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ebecca hernandez</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c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ndez</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0 Central Avenue, Deerfield, IL, USA deer 6001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cihdz@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49616222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